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A36F58" w:rsidRPr="00B501A5" w14:paraId="3DD43E10" w14:textId="77777777">
        <w:trPr>
          <w:trHeight w:val="20"/>
          <w:jc w:val="center"/>
        </w:trPr>
        <w:tc>
          <w:tcPr>
            <w:tcW w:w="1186" w:type="pct"/>
          </w:tcPr>
          <w:p w14:paraId="14853756" w14:textId="77777777" w:rsidR="00A36F58" w:rsidRPr="00B501A5" w:rsidRDefault="009D715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55A88A73" w14:textId="77777777" w:rsidR="00A36F58" w:rsidRPr="00B501A5" w:rsidRDefault="003B5008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983D81" w:rsidRPr="00B501A5">
                <w:rPr>
                  <w:rFonts w:ascii="Arial" w:hAnsi="Arial" w:cs="Arial"/>
                  <w:color w:val="0F4C82"/>
                  <w:sz w:val="20"/>
                  <w:szCs w:val="20"/>
                  <w:u w:val="single"/>
                  <w:bdr w:val="none" w:sz="0" w:space="0" w:color="auto" w:frame="1"/>
                </w:rPr>
                <w:t>Asian Research Journal of Agriculture</w:t>
              </w:r>
            </w:hyperlink>
          </w:p>
        </w:tc>
      </w:tr>
      <w:tr w:rsidR="00A36F58" w:rsidRPr="00B501A5" w14:paraId="31A2B320" w14:textId="77777777">
        <w:trPr>
          <w:trHeight w:val="20"/>
          <w:jc w:val="center"/>
        </w:trPr>
        <w:tc>
          <w:tcPr>
            <w:tcW w:w="1186" w:type="pct"/>
          </w:tcPr>
          <w:p w14:paraId="125DAEF4" w14:textId="77777777" w:rsidR="00A36F58" w:rsidRPr="00B501A5" w:rsidRDefault="009D715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2F0D7087" w14:textId="77777777" w:rsidR="00A36F58" w:rsidRPr="00B501A5" w:rsidRDefault="009E6E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RJA_157022</w:t>
            </w:r>
          </w:p>
        </w:tc>
      </w:tr>
      <w:tr w:rsidR="00A36F58" w:rsidRPr="00B501A5" w14:paraId="48CB63F5" w14:textId="77777777">
        <w:trPr>
          <w:trHeight w:val="20"/>
          <w:jc w:val="center"/>
        </w:trPr>
        <w:tc>
          <w:tcPr>
            <w:tcW w:w="1186" w:type="pct"/>
          </w:tcPr>
          <w:p w14:paraId="49BEA26C" w14:textId="77777777" w:rsidR="00A36F58" w:rsidRPr="00B501A5" w:rsidRDefault="009D715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3169F43C" w14:textId="77777777" w:rsidR="00A36F58" w:rsidRPr="00B501A5" w:rsidRDefault="00C31E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hytochemical evaluation and Herbicidal activity of Asparagus </w:t>
            </w:r>
            <w:proofErr w:type="spellStart"/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racemosus</w:t>
            </w:r>
            <w:proofErr w:type="spellEnd"/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Willd</w:t>
            </w:r>
            <w:proofErr w:type="spellEnd"/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. plant oleoresin</w:t>
            </w:r>
          </w:p>
        </w:tc>
      </w:tr>
      <w:tr w:rsidR="00A36F58" w:rsidRPr="00B501A5" w14:paraId="4C88FB2B" w14:textId="77777777">
        <w:trPr>
          <w:trHeight w:val="20"/>
          <w:jc w:val="center"/>
        </w:trPr>
        <w:tc>
          <w:tcPr>
            <w:tcW w:w="1186" w:type="pct"/>
          </w:tcPr>
          <w:p w14:paraId="3DC696C1" w14:textId="77777777" w:rsidR="00A36F58" w:rsidRPr="00B501A5" w:rsidRDefault="009D715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06924169" w14:textId="77777777" w:rsidR="00A36F58" w:rsidRPr="00B501A5" w:rsidRDefault="009D71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33E3FDB6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E188879" w14:textId="77777777" w:rsidR="00A36F58" w:rsidRPr="00B501A5" w:rsidRDefault="00A36F58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4E385A5B" w14:textId="77777777" w:rsidR="00A36F58" w:rsidRPr="00B501A5" w:rsidRDefault="00A36F58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4BBDB3D8" w14:textId="77777777" w:rsidR="00A36F58" w:rsidRPr="00B501A5" w:rsidRDefault="00A36F58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7A93C16" w14:textId="77777777" w:rsidR="00A36F58" w:rsidRPr="00B501A5" w:rsidRDefault="00A36F58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272F0EF" w14:textId="77777777" w:rsidR="00A36F58" w:rsidRPr="00B501A5" w:rsidRDefault="00A36F58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E91CB9A" w14:textId="77777777" w:rsidR="00A36F58" w:rsidRPr="00B501A5" w:rsidRDefault="009D715C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501A5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B501A5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4A3CB76D" w14:textId="77777777" w:rsidR="00A36F58" w:rsidRPr="00B501A5" w:rsidRDefault="00A36F5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A36F58" w:rsidRPr="00B501A5" w14:paraId="48C8638B" w14:textId="77777777">
        <w:trPr>
          <w:trHeight w:val="20"/>
          <w:jc w:val="center"/>
        </w:trPr>
        <w:tc>
          <w:tcPr>
            <w:tcW w:w="1789" w:type="pct"/>
            <w:noWrap/>
          </w:tcPr>
          <w:p w14:paraId="16559A54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6D0E5829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5A592051" w14:textId="77777777" w:rsidR="00A36F58" w:rsidRPr="00B501A5" w:rsidRDefault="009D715C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501A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501A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2839B458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2D70FC25" w14:textId="77777777">
        <w:trPr>
          <w:trHeight w:val="20"/>
          <w:jc w:val="center"/>
        </w:trPr>
        <w:tc>
          <w:tcPr>
            <w:tcW w:w="1789" w:type="pct"/>
            <w:noWrap/>
          </w:tcPr>
          <w:p w14:paraId="4A9FA197" w14:textId="77777777" w:rsidR="00A36F58" w:rsidRPr="00B501A5" w:rsidRDefault="009D715C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6906EC61" w14:textId="77777777" w:rsidR="00A36F58" w:rsidRPr="00B501A5" w:rsidRDefault="00A36F5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14:paraId="49A72CDD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6285D375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p w14:paraId="430E1C4D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p w14:paraId="0F6085ED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p w14:paraId="04FE814F" w14:textId="77777777" w:rsidR="00A36F58" w:rsidRPr="00B501A5" w:rsidRDefault="009D715C">
      <w:pPr>
        <w:pStyle w:val="Heading2"/>
        <w:jc w:val="left"/>
        <w:rPr>
          <w:rFonts w:ascii="Arial" w:hAnsi="Arial" w:cs="Arial"/>
          <w:highlight w:val="yellow"/>
          <w:u w:val="single"/>
          <w:lang w:val="en-GB" w:eastAsia="en-US"/>
        </w:rPr>
      </w:pPr>
      <w:r w:rsidRPr="00B501A5">
        <w:rPr>
          <w:rFonts w:ascii="Arial" w:hAnsi="Arial" w:cs="Arial"/>
          <w:highlight w:val="yellow"/>
          <w:u w:val="single"/>
          <w:lang w:val="en-GB" w:eastAsia="en-US"/>
        </w:rPr>
        <w:t>PART 2.1 (Objective Evaluation)</w:t>
      </w:r>
    </w:p>
    <w:p w14:paraId="32B36D9F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A36F58" w:rsidRPr="00B501A5" w14:paraId="2176FF52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28812FE6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7F175ACD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E0358EB" w14:textId="77777777" w:rsidR="00A36F58" w:rsidRPr="00B501A5" w:rsidRDefault="009D715C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501A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A36F58" w:rsidRPr="00B501A5" w14:paraId="05960A56" w14:textId="77777777">
        <w:trPr>
          <w:trHeight w:val="20"/>
          <w:jc w:val="center"/>
        </w:trPr>
        <w:tc>
          <w:tcPr>
            <w:tcW w:w="1790" w:type="pct"/>
            <w:noWrap/>
          </w:tcPr>
          <w:p w14:paraId="6D2DBF5C" w14:textId="77777777" w:rsidR="00A36F58" w:rsidRPr="00B501A5" w:rsidRDefault="009D715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0F130CB5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8DB3EF6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E0B60F3" w14:textId="1A605485" w:rsidR="00A36F58" w:rsidRPr="00B501A5" w:rsidRDefault="0026208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55930E3C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06462853" w14:textId="77777777">
        <w:trPr>
          <w:trHeight w:val="20"/>
          <w:jc w:val="center"/>
        </w:trPr>
        <w:tc>
          <w:tcPr>
            <w:tcW w:w="1790" w:type="pct"/>
            <w:noWrap/>
          </w:tcPr>
          <w:p w14:paraId="6817465A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5FF2E4FA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4473572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ADA1C19" w14:textId="048350F8" w:rsidR="00A36F58" w:rsidRPr="00B501A5" w:rsidRDefault="00A63AD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C74C213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15F57DB1" w14:textId="77777777">
        <w:trPr>
          <w:trHeight w:val="20"/>
          <w:jc w:val="center"/>
        </w:trPr>
        <w:tc>
          <w:tcPr>
            <w:tcW w:w="1790" w:type="pct"/>
            <w:noWrap/>
          </w:tcPr>
          <w:p w14:paraId="4C85AE53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F7D8C81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840F59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B4DA50B" w14:textId="07874A25" w:rsidR="00A36F58" w:rsidRPr="00B501A5" w:rsidRDefault="00CF1B2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CC17D6D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2AEFB3C9" w14:textId="77777777">
        <w:trPr>
          <w:trHeight w:val="20"/>
          <w:jc w:val="center"/>
        </w:trPr>
        <w:tc>
          <w:tcPr>
            <w:tcW w:w="1790" w:type="pct"/>
            <w:noWrap/>
          </w:tcPr>
          <w:p w14:paraId="05E3A088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089241D9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DF4DD66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5DE7B67" w14:textId="53603135" w:rsidR="00A36F58" w:rsidRPr="00B501A5" w:rsidRDefault="001102D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2331073F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30D00184" w14:textId="77777777">
        <w:trPr>
          <w:trHeight w:val="20"/>
          <w:jc w:val="center"/>
        </w:trPr>
        <w:tc>
          <w:tcPr>
            <w:tcW w:w="1790" w:type="pct"/>
            <w:noWrap/>
          </w:tcPr>
          <w:p w14:paraId="48D0ECD4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121A4D72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19CC62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6C28764" w14:textId="213D8A4B" w:rsidR="00A36F58" w:rsidRPr="00B501A5" w:rsidRDefault="001C6A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367" w:type="pct"/>
          </w:tcPr>
          <w:p w14:paraId="1FD10596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3B75A75E" w14:textId="77777777">
        <w:trPr>
          <w:trHeight w:val="20"/>
          <w:jc w:val="center"/>
        </w:trPr>
        <w:tc>
          <w:tcPr>
            <w:tcW w:w="1790" w:type="pct"/>
            <w:noWrap/>
          </w:tcPr>
          <w:p w14:paraId="36D6FD5F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70C2E5DF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F99D56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615D9DD" w14:textId="50EF296D" w:rsidR="00A36F58" w:rsidRPr="00B501A5" w:rsidRDefault="001C6A7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F53C33C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1407B742" w14:textId="77777777">
        <w:trPr>
          <w:trHeight w:val="20"/>
          <w:jc w:val="center"/>
        </w:trPr>
        <w:tc>
          <w:tcPr>
            <w:tcW w:w="1790" w:type="pct"/>
            <w:noWrap/>
          </w:tcPr>
          <w:p w14:paraId="2BA2A16F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1917E276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457991E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F99DBFA" w14:textId="7E14F46E" w:rsidR="00A36F58" w:rsidRPr="00B501A5" w:rsidRDefault="000C48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7C98FBFB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3DA00543" w14:textId="77777777">
        <w:trPr>
          <w:trHeight w:val="20"/>
          <w:jc w:val="center"/>
        </w:trPr>
        <w:tc>
          <w:tcPr>
            <w:tcW w:w="1790" w:type="pct"/>
            <w:noWrap/>
          </w:tcPr>
          <w:p w14:paraId="070E282F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01A5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4528584F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7D0A23F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9ED12AB" w14:textId="58839486" w:rsidR="00A36F58" w:rsidRPr="00B501A5" w:rsidRDefault="000C48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-</w:t>
            </w:r>
          </w:p>
        </w:tc>
        <w:tc>
          <w:tcPr>
            <w:tcW w:w="1367" w:type="pct"/>
          </w:tcPr>
          <w:p w14:paraId="76F20468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6E61781F" w14:textId="77777777">
        <w:trPr>
          <w:trHeight w:val="20"/>
          <w:jc w:val="center"/>
        </w:trPr>
        <w:tc>
          <w:tcPr>
            <w:tcW w:w="1790" w:type="pct"/>
            <w:noWrap/>
          </w:tcPr>
          <w:p w14:paraId="3EF6C25E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1B8B60A0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D0690BF" w14:textId="77777777" w:rsidR="00A36F58" w:rsidRPr="00B501A5" w:rsidRDefault="009D715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FEBD930" w14:textId="4BD7B5DE" w:rsidR="00A36F58" w:rsidRPr="00B501A5" w:rsidRDefault="00E62F5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5F7CC32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2A362C14" w14:textId="77777777">
        <w:trPr>
          <w:trHeight w:val="20"/>
          <w:jc w:val="center"/>
        </w:trPr>
        <w:tc>
          <w:tcPr>
            <w:tcW w:w="1790" w:type="pct"/>
            <w:noWrap/>
          </w:tcPr>
          <w:p w14:paraId="2C4A34EC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35DD1EB9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EF062A4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70519B3" w14:textId="402BB139" w:rsidR="00A36F58" w:rsidRPr="00B501A5" w:rsidRDefault="009E7A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9B7C610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03446A51" w14:textId="77777777">
        <w:trPr>
          <w:trHeight w:val="20"/>
          <w:jc w:val="center"/>
        </w:trPr>
        <w:tc>
          <w:tcPr>
            <w:tcW w:w="1790" w:type="pct"/>
            <w:noWrap/>
          </w:tcPr>
          <w:p w14:paraId="7B45D40D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40E5004B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C49039B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81C1A4B" w14:textId="75D982BA" w:rsidR="00A36F58" w:rsidRPr="00B501A5" w:rsidRDefault="009E7A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39295F93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748A7D43" w14:textId="77777777">
        <w:trPr>
          <w:trHeight w:val="20"/>
          <w:jc w:val="center"/>
        </w:trPr>
        <w:tc>
          <w:tcPr>
            <w:tcW w:w="1790" w:type="pct"/>
            <w:noWrap/>
          </w:tcPr>
          <w:p w14:paraId="72AF45B8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491288B3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7131850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298945F" w14:textId="07CF4091" w:rsidR="00A36F58" w:rsidRPr="00B501A5" w:rsidRDefault="009E7A1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1280DC27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4C493A84" w14:textId="77777777">
        <w:trPr>
          <w:trHeight w:val="20"/>
          <w:jc w:val="center"/>
        </w:trPr>
        <w:tc>
          <w:tcPr>
            <w:tcW w:w="1790" w:type="pct"/>
            <w:noWrap/>
          </w:tcPr>
          <w:p w14:paraId="7FF45CE9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5C9D544C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AB7D8FA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A0BC1D8" w14:textId="17E94EE3" w:rsidR="00A36F58" w:rsidRPr="00B501A5" w:rsidRDefault="0095492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501838D6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64E7D7CD" w14:textId="77777777">
        <w:trPr>
          <w:trHeight w:val="20"/>
          <w:jc w:val="center"/>
        </w:trPr>
        <w:tc>
          <w:tcPr>
            <w:tcW w:w="1790" w:type="pct"/>
            <w:noWrap/>
          </w:tcPr>
          <w:p w14:paraId="3056AC73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08229118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31250CFA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56FA2B1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56C15244" w14:textId="6C842085" w:rsidR="00A36F58" w:rsidRPr="00B501A5" w:rsidRDefault="0095492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</w:tcPr>
          <w:p w14:paraId="517DDF2E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165D2F23" w14:textId="77777777">
        <w:trPr>
          <w:trHeight w:val="20"/>
          <w:jc w:val="center"/>
        </w:trPr>
        <w:tc>
          <w:tcPr>
            <w:tcW w:w="1790" w:type="pct"/>
            <w:noWrap/>
          </w:tcPr>
          <w:p w14:paraId="2D4EC97C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4294771C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4AA3793" w14:textId="77777777" w:rsidR="00A36F58" w:rsidRPr="00B501A5" w:rsidRDefault="009D715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122EA68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53874FC0" w14:textId="23E08827" w:rsidR="00A36F58" w:rsidRPr="00B501A5" w:rsidRDefault="0095492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90B6CE4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FE6100F" w14:textId="77777777" w:rsidR="00A36F58" w:rsidRPr="00B501A5" w:rsidRDefault="00A36F5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02C7B9" w14:textId="77777777" w:rsidR="00A36F58" w:rsidRPr="00B501A5" w:rsidRDefault="00A36F5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B4C77D" w14:textId="77777777" w:rsidR="00A36F58" w:rsidRPr="00B501A5" w:rsidRDefault="00A36F5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560AF5" w14:textId="77777777" w:rsidR="00A36F58" w:rsidRPr="00B501A5" w:rsidRDefault="009D715C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r w:rsidRPr="00B501A5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3EEF3F48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46"/>
        <w:gridCol w:w="4962"/>
        <w:gridCol w:w="4284"/>
      </w:tblGrid>
      <w:tr w:rsidR="00A36F58" w:rsidRPr="00B501A5" w14:paraId="0930A556" w14:textId="77777777">
        <w:trPr>
          <w:trHeight w:val="20"/>
          <w:jc w:val="center"/>
        </w:trPr>
        <w:tc>
          <w:tcPr>
            <w:tcW w:w="1672" w:type="pct"/>
            <w:noWrap/>
          </w:tcPr>
          <w:p w14:paraId="7B5B84AB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786" w:type="pct"/>
          </w:tcPr>
          <w:p w14:paraId="00FD9A52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1C15FB8E" w14:textId="77777777" w:rsidR="00A36F58" w:rsidRPr="00B501A5" w:rsidRDefault="00A36F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43" w:type="pct"/>
          </w:tcPr>
          <w:p w14:paraId="1260402B" w14:textId="77777777" w:rsidR="00A36F58" w:rsidRPr="00B501A5" w:rsidRDefault="009D715C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501A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501A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18A7ED6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29EF5561" w14:textId="77777777">
        <w:trPr>
          <w:trHeight w:val="20"/>
          <w:jc w:val="center"/>
        </w:trPr>
        <w:tc>
          <w:tcPr>
            <w:tcW w:w="1672" w:type="pct"/>
            <w:noWrap/>
          </w:tcPr>
          <w:p w14:paraId="2A4377F2" w14:textId="77777777" w:rsidR="00A36F58" w:rsidRPr="00B501A5" w:rsidRDefault="009D715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95D5ABC" w14:textId="77777777" w:rsidR="00A36F58" w:rsidRPr="00B501A5" w:rsidRDefault="00A36F5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D6EE25D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4953BD0F" w14:textId="274598A3" w:rsidR="00A36F58" w:rsidRPr="00B501A5" w:rsidRDefault="00A261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  <w:r w:rsidR="00CF4E2D"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herbicide is </w:t>
            </w:r>
            <w:r w:rsidR="0005200B"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rrect</w:t>
            </w:r>
            <w:r w:rsidR="00CF4E2D"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71EEAF9F" w14:textId="4D3AE86A" w:rsidR="00A2614A" w:rsidRPr="00B501A5" w:rsidRDefault="00A2614A" w:rsidP="00A2614A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bookmarkStart w:id="0" w:name="_Hlk140339746"/>
            <w:bookmarkStart w:id="1" w:name="_Hlk136904542"/>
            <w:bookmarkEnd w:id="0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Phytochemical </w:t>
            </w:r>
            <w:bookmarkStart w:id="2" w:name="_Hlk136560061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valuation</w:t>
            </w:r>
            <w:bookmarkEnd w:id="2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and allelopathic activity of oleoresin extracted from</w:t>
            </w:r>
            <w:r w:rsidRPr="00B501A5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Asparagus </w:t>
            </w:r>
            <w:proofErr w:type="spellStart"/>
            <w:r w:rsidRPr="00B501A5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racemosus</w:t>
            </w:r>
            <w:proofErr w:type="spellEnd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illd</w:t>
            </w:r>
            <w:proofErr w:type="spellEnd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. </w:t>
            </w:r>
            <w:bookmarkEnd w:id="1"/>
            <w:r w:rsidRPr="00B50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oot</w:t>
            </w:r>
          </w:p>
        </w:tc>
        <w:tc>
          <w:tcPr>
            <w:tcW w:w="1543" w:type="pct"/>
          </w:tcPr>
          <w:p w14:paraId="6CD45C8C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64863743" w14:textId="77777777">
        <w:trPr>
          <w:trHeight w:val="20"/>
          <w:jc w:val="center"/>
        </w:trPr>
        <w:tc>
          <w:tcPr>
            <w:tcW w:w="1672" w:type="pct"/>
            <w:noWrap/>
          </w:tcPr>
          <w:p w14:paraId="5DAB4114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0DEC8A1D" w14:textId="77777777" w:rsidR="00A36F58" w:rsidRPr="00B501A5" w:rsidRDefault="00A36F5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67B38F3" w14:textId="77777777" w:rsidR="00A36F58" w:rsidRPr="00B501A5" w:rsidRDefault="009D71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0044A7E2" w14:textId="3C31F7BE" w:rsidR="009767D6" w:rsidRPr="00B501A5" w:rsidRDefault="009767D6" w:rsidP="009767D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64E94844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69FCD1A4" w14:textId="77777777">
        <w:trPr>
          <w:trHeight w:val="20"/>
          <w:jc w:val="center"/>
        </w:trPr>
        <w:tc>
          <w:tcPr>
            <w:tcW w:w="1672" w:type="pct"/>
            <w:noWrap/>
          </w:tcPr>
          <w:p w14:paraId="0C02F669" w14:textId="77777777" w:rsidR="00A36F58" w:rsidRPr="00B501A5" w:rsidRDefault="009D715C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B501A5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B501A5">
              <w:rPr>
                <w:rFonts w:ascii="Arial" w:hAnsi="Arial" w:cs="Arial"/>
                <w:lang w:val="en-GB" w:eastAsia="en-US"/>
              </w:rPr>
              <w:br/>
            </w:r>
          </w:p>
          <w:p w14:paraId="68B3D14A" w14:textId="77777777" w:rsidR="00A36F58" w:rsidRPr="00B501A5" w:rsidRDefault="009D715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5570F818" w14:textId="1B837149" w:rsidR="00A36F58" w:rsidRPr="00B501A5" w:rsidRDefault="009767D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69EAA65B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3ACC975A" w14:textId="77777777">
        <w:trPr>
          <w:trHeight w:val="20"/>
          <w:jc w:val="center"/>
        </w:trPr>
        <w:tc>
          <w:tcPr>
            <w:tcW w:w="1672" w:type="pct"/>
            <w:noWrap/>
          </w:tcPr>
          <w:p w14:paraId="23035F97" w14:textId="77777777" w:rsidR="00A36F58" w:rsidRPr="00B501A5" w:rsidRDefault="009D715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5376E39E" w14:textId="77777777" w:rsidR="00A36F58" w:rsidRPr="00B501A5" w:rsidRDefault="009D715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13071458" w14:textId="77777777" w:rsidR="00A36F58" w:rsidRPr="00B501A5" w:rsidRDefault="00A36F5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A435AF" w14:textId="77777777" w:rsidR="00A36F58" w:rsidRPr="00B501A5" w:rsidRDefault="009D715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786" w:type="pct"/>
          </w:tcPr>
          <w:p w14:paraId="63AC3983" w14:textId="44FBD671" w:rsidR="00A36F58" w:rsidRPr="00B501A5" w:rsidRDefault="009767D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, sufficient but most of them are not recent.</w:t>
            </w:r>
          </w:p>
        </w:tc>
        <w:tc>
          <w:tcPr>
            <w:tcW w:w="1543" w:type="pct"/>
          </w:tcPr>
          <w:p w14:paraId="6127469B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A36F58" w:rsidRPr="00B501A5" w14:paraId="44F95784" w14:textId="77777777">
        <w:trPr>
          <w:trHeight w:val="896"/>
          <w:jc w:val="center"/>
        </w:trPr>
        <w:tc>
          <w:tcPr>
            <w:tcW w:w="1672" w:type="pct"/>
            <w:noWrap/>
          </w:tcPr>
          <w:p w14:paraId="55D738E0" w14:textId="77777777" w:rsidR="00A36F58" w:rsidRPr="00B501A5" w:rsidRDefault="009D715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CADD9C5" w14:textId="77777777" w:rsidR="00A36F58" w:rsidRPr="00B501A5" w:rsidRDefault="009D715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4881FB9" w14:textId="77777777" w:rsidR="00A36F58" w:rsidRPr="00B501A5" w:rsidRDefault="00A36F5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535EF26" w14:textId="77777777" w:rsidR="00A36F58" w:rsidRPr="00B501A5" w:rsidRDefault="009D715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12450DC" w14:textId="77777777" w:rsidR="00A36F58" w:rsidRPr="00B501A5" w:rsidRDefault="00A36F5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786" w:type="pct"/>
          </w:tcPr>
          <w:p w14:paraId="619C42AF" w14:textId="05E05249" w:rsidR="00A36F58" w:rsidRPr="00B501A5" w:rsidRDefault="00D22C3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  <w:p w14:paraId="093EC96A" w14:textId="222F597F" w:rsidR="00D22C33" w:rsidRPr="00B501A5" w:rsidRDefault="00D22C3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43" w:type="pct"/>
          </w:tcPr>
          <w:p w14:paraId="48C1918B" w14:textId="77777777" w:rsidR="00A36F58" w:rsidRPr="00B501A5" w:rsidRDefault="00A36F5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C9F2A83" w14:textId="77777777" w:rsidR="00A36F58" w:rsidRPr="00B501A5" w:rsidRDefault="00A36F58">
      <w:pPr>
        <w:pStyle w:val="Heading2"/>
        <w:jc w:val="left"/>
        <w:rPr>
          <w:rFonts w:ascii="Arial" w:hAnsi="Arial" w:cs="Arial"/>
          <w:highlight w:val="yellow"/>
          <w:lang w:val="en-GB" w:eastAsia="en-US"/>
        </w:rPr>
      </w:pPr>
    </w:p>
    <w:p w14:paraId="712EA8F9" w14:textId="77777777" w:rsidR="00A36F58" w:rsidRPr="00B501A5" w:rsidRDefault="00A36F58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261539F1" w14:textId="77777777" w:rsidR="00A36F58" w:rsidRPr="00B501A5" w:rsidRDefault="00A36F58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678435E6" w14:textId="52891DC1" w:rsidR="00A36F58" w:rsidRPr="00B501A5" w:rsidRDefault="009D715C" w:rsidP="001A5E4C">
      <w:pPr>
        <w:pStyle w:val="Heading2"/>
        <w:jc w:val="left"/>
        <w:rPr>
          <w:rFonts w:ascii="Arial" w:hAnsi="Arial" w:cs="Arial"/>
          <w:b w:val="0"/>
          <w:bCs w:val="0"/>
          <w:highlight w:val="yellow"/>
          <w:u w:val="single"/>
          <w:lang w:val="en-GB"/>
        </w:rPr>
      </w:pPr>
      <w:r w:rsidRPr="00B501A5">
        <w:rPr>
          <w:rFonts w:ascii="Arial" w:hAnsi="Arial" w:cs="Arial"/>
          <w:highlight w:val="yellow"/>
          <w:u w:val="single"/>
          <w:lang w:val="en-GB" w:eastAsia="en-US"/>
        </w:rPr>
        <w:t xml:space="preserve">PART 3. </w:t>
      </w:r>
    </w:p>
    <w:p w14:paraId="5614B875" w14:textId="77777777" w:rsidR="00A36F58" w:rsidRPr="00B501A5" w:rsidRDefault="00A36F5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35"/>
        <w:gridCol w:w="6157"/>
      </w:tblGrid>
      <w:tr w:rsidR="00A36F58" w:rsidRPr="00B501A5" w14:paraId="07A126A8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73F53CAA" w14:textId="77777777" w:rsidR="00A36F58" w:rsidRPr="00B501A5" w:rsidRDefault="009D71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501A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22252FA2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36F58" w:rsidRPr="00B501A5" w14:paraId="15BA02C7" w14:textId="77777777">
        <w:trPr>
          <w:trHeight w:val="20"/>
          <w:jc w:val="center"/>
        </w:trPr>
        <w:tc>
          <w:tcPr>
            <w:tcW w:w="2784" w:type="pct"/>
            <w:noWrap/>
          </w:tcPr>
          <w:p w14:paraId="4C54B57A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68C2D6DE" w14:textId="77777777" w:rsidR="00A36F58" w:rsidRPr="00B501A5" w:rsidRDefault="009D715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A36F58" w:rsidRPr="00B501A5" w14:paraId="257BAF62" w14:textId="77777777">
        <w:trPr>
          <w:trHeight w:val="20"/>
          <w:jc w:val="center"/>
        </w:trPr>
        <w:tc>
          <w:tcPr>
            <w:tcW w:w="2784" w:type="pct"/>
            <w:noWrap/>
          </w:tcPr>
          <w:p w14:paraId="1C095700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D5B5226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A9B188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 term "herbicide" is incorrect for this work, it is allelopathy.</w:t>
            </w:r>
          </w:p>
          <w:p w14:paraId="380CB607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 allelopathy activity is already carrying out against weeds. Is radish considered a weed? The researchers should explain their choice of this plant.</w:t>
            </w:r>
          </w:p>
          <w:p w14:paraId="5AAFFBB0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 authors did not mention the minor and trace chemical components.</w:t>
            </w:r>
          </w:p>
          <w:p w14:paraId="2C578447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re is no reference or citation in text for supporting the results or for discussion.</w:t>
            </w:r>
          </w:p>
          <w:p w14:paraId="347A5C81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 Latin numerals in the tables are unclear.</w:t>
            </w:r>
          </w:p>
          <w:p w14:paraId="553B89FE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The introduction section is too much and needs paraphrasing.</w:t>
            </w:r>
          </w:p>
          <w:p w14:paraId="6829B9E6" w14:textId="77777777" w:rsidR="00CF1821" w:rsidRPr="00B501A5" w:rsidRDefault="00CF1821" w:rsidP="00CF1821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Preparing the extract concentrations is not clear.</w:t>
            </w:r>
          </w:p>
          <w:p w14:paraId="236B49A8" w14:textId="2FDE0C4B" w:rsidR="00A36F58" w:rsidRPr="00B501A5" w:rsidRDefault="00CF1821" w:rsidP="00CF182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Any Scientific names are abbreviated when repeated (</w:t>
            </w:r>
            <w:r w:rsidRPr="00B501A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. </w:t>
            </w:r>
            <w:proofErr w:type="spellStart"/>
            <w:r w:rsidRPr="00B501A5">
              <w:rPr>
                <w:rFonts w:ascii="Arial" w:hAnsi="Arial" w:cs="Arial"/>
                <w:i/>
                <w:iCs/>
                <w:sz w:val="20"/>
                <w:szCs w:val="20"/>
              </w:rPr>
              <w:t>racemosus</w:t>
            </w:r>
            <w:proofErr w:type="spellEnd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).</w:t>
            </w:r>
          </w:p>
          <w:p w14:paraId="748A61A0" w14:textId="7BD022CB" w:rsidR="00B26375" w:rsidRPr="00B501A5" w:rsidRDefault="00B26375" w:rsidP="00CF182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D3C6B2" w14:textId="0B717307" w:rsidR="00B26375" w:rsidRPr="00B501A5" w:rsidRDefault="00B26375" w:rsidP="00CF182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65F5814E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166E6DEC" w14:textId="77777777" w:rsidR="00A36F58" w:rsidRPr="00B501A5" w:rsidRDefault="00A36F5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1A5E4C" w:rsidRPr="00B501A5" w14:paraId="15DE4EB0" w14:textId="77777777" w:rsidTr="001D7032">
        <w:trPr>
          <w:trHeight w:val="20"/>
          <w:jc w:val="center"/>
        </w:trPr>
        <w:tc>
          <w:tcPr>
            <w:tcW w:w="2784" w:type="pct"/>
            <w:noWrap/>
            <w:vAlign w:val="center"/>
          </w:tcPr>
          <w:p w14:paraId="7DBF5DD3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17F6BC1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You are hereby suggested to include following recent references to improve the quality of the manuscript.</w:t>
            </w:r>
          </w:p>
          <w:p w14:paraId="00558796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3F2901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150F50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8F95358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FFF244C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A203C77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Battu</w:t>
            </w:r>
            <w:proofErr w:type="spellEnd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 xml:space="preserve">, G. R., &amp; Kumar, B. M. (2010). Phytochemical and antimicrobial activity of leaf extract of Asparagus </w:t>
            </w:r>
            <w:proofErr w:type="spellStart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racemosus</w:t>
            </w:r>
            <w:proofErr w:type="spellEnd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Willd</w:t>
            </w:r>
            <w:proofErr w:type="spellEnd"/>
            <w:r w:rsidRPr="00B501A5">
              <w:rPr>
                <w:rFonts w:ascii="Arial" w:hAnsi="Arial" w:cs="Arial"/>
                <w:sz w:val="20"/>
                <w:szCs w:val="20"/>
                <w:lang w:val="en-GB"/>
              </w:rPr>
              <w:t>. Pharmacognosy Journal, 2(12), 456-463.</w:t>
            </w:r>
          </w:p>
          <w:p w14:paraId="71BC9EA8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1F95C7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C1F226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736336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B1EC6E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2C7FB53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015DF2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7DC8A1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86BFC6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877EF5E" w14:textId="77777777" w:rsidR="001A5E4C" w:rsidRPr="00B501A5" w:rsidRDefault="001A5E4C" w:rsidP="001A5E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CCECD2" w14:textId="77777777" w:rsidR="001A5E4C" w:rsidRPr="00B501A5" w:rsidRDefault="001A5E4C" w:rsidP="001A5E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vAlign w:val="center"/>
          </w:tcPr>
          <w:p w14:paraId="41A5EF68" w14:textId="77777777" w:rsidR="001A5E4C" w:rsidRPr="00B501A5" w:rsidRDefault="001A5E4C" w:rsidP="001A5E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504025E" w14:textId="77777777" w:rsidR="00A36F58" w:rsidRPr="00B501A5" w:rsidRDefault="00A36F58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55DB99BA" w14:textId="77777777" w:rsidR="00A36F58" w:rsidRPr="00B501A5" w:rsidRDefault="00A36F58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7FEFB7D4" w14:textId="77777777" w:rsidR="00BC2ED1" w:rsidRPr="00B501A5" w:rsidRDefault="00BC2ED1" w:rsidP="00BC2ED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501A5">
        <w:rPr>
          <w:rFonts w:ascii="Arial" w:hAnsi="Arial" w:cs="Arial"/>
          <w:b/>
          <w:u w:val="single"/>
        </w:rPr>
        <w:t>Reviewer details:</w:t>
      </w:r>
    </w:p>
    <w:p w14:paraId="4DFF1247" w14:textId="2A6C3415" w:rsidR="00323D28" w:rsidRPr="00B501A5" w:rsidRDefault="00323D28">
      <w:pPr>
        <w:rPr>
          <w:rFonts w:ascii="Arial" w:hAnsi="Arial" w:cs="Arial"/>
          <w:sz w:val="20"/>
          <w:szCs w:val="20"/>
          <w:lang w:val="en-GB"/>
        </w:rPr>
      </w:pPr>
    </w:p>
    <w:p w14:paraId="1416CB0B" w14:textId="05E5D3FA" w:rsidR="00BC2ED1" w:rsidRPr="00B501A5" w:rsidRDefault="00BC2ED1" w:rsidP="00BC2ED1">
      <w:pPr>
        <w:rPr>
          <w:rFonts w:ascii="Arial" w:hAnsi="Arial" w:cs="Arial"/>
          <w:sz w:val="20"/>
          <w:szCs w:val="20"/>
          <w:lang w:val="en-GB"/>
        </w:rPr>
      </w:pPr>
      <w:proofErr w:type="spellStart"/>
      <w:r w:rsidRPr="00B501A5">
        <w:rPr>
          <w:rFonts w:ascii="Arial" w:hAnsi="Arial" w:cs="Arial"/>
          <w:sz w:val="20"/>
          <w:szCs w:val="20"/>
          <w:lang w:val="en-GB"/>
        </w:rPr>
        <w:t>Ausama</w:t>
      </w:r>
      <w:proofErr w:type="spellEnd"/>
      <w:r w:rsidRPr="00B501A5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B501A5">
        <w:rPr>
          <w:rFonts w:ascii="Arial" w:hAnsi="Arial" w:cs="Arial"/>
          <w:sz w:val="20"/>
          <w:szCs w:val="20"/>
          <w:lang w:val="en-GB"/>
        </w:rPr>
        <w:t>Abdulwahab</w:t>
      </w:r>
      <w:proofErr w:type="spellEnd"/>
      <w:r w:rsidRPr="00B501A5">
        <w:rPr>
          <w:rFonts w:ascii="Arial" w:hAnsi="Arial" w:cs="Arial"/>
          <w:sz w:val="20"/>
          <w:szCs w:val="20"/>
          <w:lang w:val="en-GB"/>
        </w:rPr>
        <w:t xml:space="preserve"> Safar</w:t>
      </w:r>
      <w:r w:rsidRPr="00B501A5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B501A5">
        <w:rPr>
          <w:rFonts w:ascii="Arial" w:hAnsi="Arial" w:cs="Arial"/>
          <w:sz w:val="20"/>
          <w:szCs w:val="20"/>
          <w:lang w:val="en-GB"/>
        </w:rPr>
        <w:t>Salahaddin</w:t>
      </w:r>
      <w:proofErr w:type="spellEnd"/>
      <w:r w:rsidRPr="00B501A5">
        <w:rPr>
          <w:rFonts w:ascii="Arial" w:hAnsi="Arial" w:cs="Arial"/>
          <w:sz w:val="20"/>
          <w:szCs w:val="20"/>
          <w:lang w:val="en-GB"/>
        </w:rPr>
        <w:t xml:space="preserve"> Univer</w:t>
      </w:r>
      <w:bookmarkStart w:id="3" w:name="_GoBack"/>
      <w:bookmarkEnd w:id="3"/>
      <w:r w:rsidRPr="00B501A5">
        <w:rPr>
          <w:rFonts w:ascii="Arial" w:hAnsi="Arial" w:cs="Arial"/>
          <w:sz w:val="20"/>
          <w:szCs w:val="20"/>
          <w:lang w:val="en-GB"/>
        </w:rPr>
        <w:t>sity</w:t>
      </w:r>
      <w:r w:rsidRPr="00B501A5">
        <w:rPr>
          <w:rFonts w:ascii="Arial" w:hAnsi="Arial" w:cs="Arial"/>
          <w:sz w:val="20"/>
          <w:szCs w:val="20"/>
          <w:lang w:val="en-GB"/>
        </w:rPr>
        <w:t>, Iraq</w:t>
      </w:r>
    </w:p>
    <w:sectPr w:rsidR="00BC2ED1" w:rsidRPr="00B501A5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DE066" w14:textId="77777777" w:rsidR="003B5008" w:rsidRDefault="003B5008">
      <w:r>
        <w:separator/>
      </w:r>
    </w:p>
  </w:endnote>
  <w:endnote w:type="continuationSeparator" w:id="0">
    <w:p w14:paraId="69CF2C11" w14:textId="77777777" w:rsidR="003B5008" w:rsidRDefault="003B5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74938" w14:textId="77777777" w:rsidR="00A36F58" w:rsidRDefault="00A36F58">
    <w:pPr>
      <w:pStyle w:val="Footer"/>
      <w:jc w:val="right"/>
    </w:pPr>
  </w:p>
  <w:p w14:paraId="3940D59E" w14:textId="77777777" w:rsidR="00A36F58" w:rsidRDefault="009D715C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074FD3F0" w14:textId="77777777" w:rsidR="00A36F58" w:rsidRDefault="009D715C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1C8240E2" w14:textId="77777777" w:rsidR="00A36F58" w:rsidRDefault="00A36F58">
    <w:pPr>
      <w:pStyle w:val="Footer"/>
      <w:jc w:val="right"/>
    </w:pPr>
  </w:p>
  <w:p w14:paraId="4BFFD566" w14:textId="77777777" w:rsidR="00A36F58" w:rsidRDefault="00A36F5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71FE9" w14:textId="77777777" w:rsidR="003B5008" w:rsidRDefault="003B5008">
      <w:r>
        <w:separator/>
      </w:r>
    </w:p>
  </w:footnote>
  <w:footnote w:type="continuationSeparator" w:id="0">
    <w:p w14:paraId="7B100668" w14:textId="77777777" w:rsidR="003B5008" w:rsidRDefault="003B5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B9F58" w14:textId="77777777" w:rsidR="00A36F58" w:rsidRDefault="00A36F5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F6CBBCD" w14:textId="77777777" w:rsidR="00A36F58" w:rsidRDefault="009D715C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97F3F"/>
    <w:multiLevelType w:val="hybridMultilevel"/>
    <w:tmpl w:val="35AC6930"/>
    <w:lvl w:ilvl="0" w:tplc="3536D1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157B9F"/>
    <w:multiLevelType w:val="hybridMultilevel"/>
    <w:tmpl w:val="35AC6930"/>
    <w:lvl w:ilvl="0" w:tplc="3536D1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9"/>
  </w:num>
  <w:num w:numId="4">
    <w:abstractNumId w:val="11"/>
  </w:num>
  <w:num w:numId="5">
    <w:abstractNumId w:val="8"/>
  </w:num>
  <w:num w:numId="6">
    <w:abstractNumId w:val="0"/>
  </w:num>
  <w:num w:numId="7">
    <w:abstractNumId w:val="4"/>
  </w:num>
  <w:num w:numId="8">
    <w:abstractNumId w:val="13"/>
  </w:num>
  <w:num w:numId="9">
    <w:abstractNumId w:val="12"/>
  </w:num>
  <w:num w:numId="10">
    <w:abstractNumId w:val="3"/>
  </w:num>
  <w:num w:numId="11">
    <w:abstractNumId w:val="2"/>
  </w:num>
  <w:num w:numId="12">
    <w:abstractNumId w:val="6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tjAwNzMxtDQxMDJR0lEKTi0uzszPAykwrAUApWH5RiwAAAA="/>
  </w:docVars>
  <w:rsids>
    <w:rsidRoot w:val="00A36F58"/>
    <w:rsid w:val="0005200B"/>
    <w:rsid w:val="000C486F"/>
    <w:rsid w:val="001003EF"/>
    <w:rsid w:val="001102DC"/>
    <w:rsid w:val="0013549B"/>
    <w:rsid w:val="00197264"/>
    <w:rsid w:val="001A5E4C"/>
    <w:rsid w:val="001C6A7E"/>
    <w:rsid w:val="00213AB2"/>
    <w:rsid w:val="00262081"/>
    <w:rsid w:val="002A70DF"/>
    <w:rsid w:val="002A7A2C"/>
    <w:rsid w:val="00323D28"/>
    <w:rsid w:val="003345C5"/>
    <w:rsid w:val="003B5008"/>
    <w:rsid w:val="003C4D25"/>
    <w:rsid w:val="00402CEC"/>
    <w:rsid w:val="004426F2"/>
    <w:rsid w:val="004F758C"/>
    <w:rsid w:val="006027B4"/>
    <w:rsid w:val="0066014A"/>
    <w:rsid w:val="00673017"/>
    <w:rsid w:val="00726472"/>
    <w:rsid w:val="007C63A7"/>
    <w:rsid w:val="007E57CE"/>
    <w:rsid w:val="008749E8"/>
    <w:rsid w:val="008C6368"/>
    <w:rsid w:val="00925255"/>
    <w:rsid w:val="00926077"/>
    <w:rsid w:val="00936DFB"/>
    <w:rsid w:val="0095492D"/>
    <w:rsid w:val="009767D6"/>
    <w:rsid w:val="00983D81"/>
    <w:rsid w:val="009D715C"/>
    <w:rsid w:val="009E6ECB"/>
    <w:rsid w:val="009E7A1F"/>
    <w:rsid w:val="00A2614A"/>
    <w:rsid w:val="00A36F58"/>
    <w:rsid w:val="00A63ADA"/>
    <w:rsid w:val="00AA38FD"/>
    <w:rsid w:val="00B11541"/>
    <w:rsid w:val="00B26375"/>
    <w:rsid w:val="00B501A5"/>
    <w:rsid w:val="00BC2ED1"/>
    <w:rsid w:val="00BE4AFF"/>
    <w:rsid w:val="00BE5E86"/>
    <w:rsid w:val="00C31EB3"/>
    <w:rsid w:val="00CF1821"/>
    <w:rsid w:val="00CF1B2F"/>
    <w:rsid w:val="00CF4E2D"/>
    <w:rsid w:val="00D01C58"/>
    <w:rsid w:val="00D22C33"/>
    <w:rsid w:val="00D66551"/>
    <w:rsid w:val="00E25AF9"/>
    <w:rsid w:val="00E62F58"/>
    <w:rsid w:val="00ED4B8B"/>
    <w:rsid w:val="00F23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0BDC58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C2ED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arj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82</Words>
  <Characters>445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0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85</cp:lastModifiedBy>
  <cp:revision>57</cp:revision>
  <dcterms:created xsi:type="dcterms:W3CDTF">2026-03-24T06:15:00Z</dcterms:created>
  <dcterms:modified xsi:type="dcterms:W3CDTF">2026-04-22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